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F813E9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6A17C49E" w:rsidR="00132728" w:rsidRDefault="00752C28" w:rsidP="00F813E9">
      <w:pPr>
        <w:pStyle w:val="Heading1"/>
        <w:spacing w:before="0"/>
      </w:pPr>
      <w:r>
        <w:t>Major: BS</w:t>
      </w:r>
      <w:r w:rsidR="00AF5826">
        <w:t xml:space="preserve"> in </w:t>
      </w:r>
      <w:r w:rsidR="0095746E">
        <w:t>Management</w:t>
      </w:r>
    </w:p>
    <w:p w14:paraId="297ECB5F" w14:textId="4133EC76" w:rsidR="00D77D18" w:rsidRDefault="00D77D18" w:rsidP="00F813E9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B079EB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F813E9">
      <w:pPr>
        <w:spacing w:after="0"/>
        <w:rPr>
          <w:sz w:val="16"/>
          <w:szCs w:val="16"/>
        </w:rPr>
      </w:pPr>
    </w:p>
    <w:p w14:paraId="30FA20A4" w14:textId="77777777" w:rsidR="00132728" w:rsidRDefault="00132728" w:rsidP="00132728">
      <w:pPr>
        <w:pStyle w:val="Heading2"/>
        <w:spacing w:before="0"/>
      </w:pPr>
      <w:r>
        <w:t>University Graduation Requirements</w:t>
      </w:r>
    </w:p>
    <w:p w14:paraId="06C2F3A5" w14:textId="77777777" w:rsidR="00132728" w:rsidRDefault="002178B4" w:rsidP="00132728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132728">
            <w:rPr>
              <w:rFonts w:ascii="MS Gothic" w:eastAsia="MS Gothic" w:hAnsi="MS Gothic" w:hint="eastAsia"/>
            </w:rPr>
            <w:t>☐</w:t>
          </w:r>
        </w:sdtContent>
      </w:sdt>
      <w:r w:rsidR="00132728">
        <w:t>Students must earn 124 hours to be eligible for graduation.</w:t>
      </w:r>
    </w:p>
    <w:p w14:paraId="0009C009" w14:textId="77777777" w:rsidR="00132728" w:rsidRDefault="002178B4" w:rsidP="00132728">
      <w:pPr>
        <w:spacing w:after="0"/>
      </w:pPr>
      <w:sdt>
        <w:sdtPr>
          <w:alias w:val="Students must maintain an overall minimum GPA of 3.5 to be eligible for graduation with Honors Distinction"/>
          <w:tag w:val="Students must maintain an overall minimum GPA of 3.5 to be eligible for graduation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32728">
            <w:rPr>
              <w:rFonts w:ascii="MS Gothic" w:eastAsia="MS Gothic" w:hAnsi="MS Gothic" w:hint="eastAsia"/>
            </w:rPr>
            <w:t>☐</w:t>
          </w:r>
        </w:sdtContent>
      </w:sdt>
      <w:r w:rsidR="00132728">
        <w:t>Students must maintain an overall minimum GPA of 3.5 to be eligible for graduation with Honors Distinction.</w:t>
      </w:r>
    </w:p>
    <w:p w14:paraId="1118CA80" w14:textId="738896D7" w:rsidR="00132728" w:rsidRDefault="002178B4" w:rsidP="00132728">
      <w:pPr>
        <w:spacing w:after="0"/>
      </w:pPr>
      <w:sdt>
        <w:sdtPr>
          <w:alias w:val="Students must earn 100 Academics, Community Service and Engagement points per year"/>
          <w:tag w:val="Students must earn 100 Academics, Community Service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32728">
            <w:rPr>
              <w:rFonts w:ascii="MS Gothic" w:eastAsia="MS Gothic" w:hAnsi="MS Gothic" w:hint="eastAsia"/>
            </w:rPr>
            <w:t>☐</w:t>
          </w:r>
        </w:sdtContent>
      </w:sdt>
      <w:r w:rsidR="00132728">
        <w:t xml:space="preserve">Students must earn 100 </w:t>
      </w:r>
      <w:hyperlink r:id="rId8" w:tooltip="Academics, Community Service and Engagement" w:history="1">
        <w:r w:rsidR="00132728" w:rsidRPr="005F2F1A">
          <w:rPr>
            <w:rStyle w:val="Hyperlink"/>
            <w:color w:val="0000FF"/>
          </w:rPr>
          <w:t>Academics, Community Service and Engagement</w:t>
        </w:r>
      </w:hyperlink>
      <w:r w:rsidR="00132728">
        <w:t xml:space="preserve"> points per year.</w:t>
      </w:r>
    </w:p>
    <w:p w14:paraId="7F1D50F0" w14:textId="77777777" w:rsidR="00132728" w:rsidRDefault="002178B4" w:rsidP="0013272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32728">
            <w:rPr>
              <w:rFonts w:ascii="MS Gothic" w:eastAsia="MS Gothic" w:hAnsi="MS Gothic" w:hint="eastAsia"/>
            </w:rPr>
            <w:t>☐</w:t>
          </w:r>
        </w:sdtContent>
      </w:sdt>
      <w:r w:rsidR="00132728">
        <w:t>Students must maintain a major minimum GPA of 2.0 to be eligible for graduation.</w:t>
      </w:r>
    </w:p>
    <w:p w14:paraId="22B6F6C7" w14:textId="5FD93CA9" w:rsidR="00132728" w:rsidRDefault="002178B4" w:rsidP="00132728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2F1A">
            <w:rPr>
              <w:rFonts w:ascii="MS Gothic" w:eastAsia="MS Gothic" w:hAnsi="MS Gothic" w:hint="eastAsia"/>
            </w:rPr>
            <w:t>☐</w:t>
          </w:r>
        </w:sdtContent>
      </w:sdt>
      <w:r w:rsidR="00132728">
        <w:t>Students must complete 31 credit hours in residency at UT to be eligible for graduation.</w:t>
      </w:r>
    </w:p>
    <w:p w14:paraId="6025EDCF" w14:textId="77777777" w:rsidR="00132728" w:rsidRDefault="00132728" w:rsidP="00132728">
      <w:pPr>
        <w:spacing w:after="0"/>
      </w:pPr>
    </w:p>
    <w:p w14:paraId="2A20FCE9" w14:textId="77777777" w:rsidR="00132728" w:rsidRDefault="00132728" w:rsidP="00132728">
      <w:pPr>
        <w:pStyle w:val="Heading2"/>
        <w:spacing w:before="0"/>
      </w:pPr>
      <w:r>
        <w:t>Honors Requirements</w:t>
      </w:r>
    </w:p>
    <w:p w14:paraId="4E9340E6" w14:textId="77777777" w:rsidR="00132728" w:rsidRPr="00752C28" w:rsidRDefault="00132728" w:rsidP="0013272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132728" w:rsidRPr="00D421C1" w14:paraId="16CC0230" w14:textId="77777777" w:rsidTr="005608EB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022D919F" w14:textId="77777777" w:rsidR="00132728" w:rsidRPr="00D421C1" w:rsidRDefault="00132728" w:rsidP="005608E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93840FA" w14:textId="77777777" w:rsidR="00132728" w:rsidRPr="00D421C1" w:rsidRDefault="00132728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E2183D9" w14:textId="77777777" w:rsidR="00132728" w:rsidRPr="00D421C1" w:rsidRDefault="00132728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132728" w14:paraId="2F78095B" w14:textId="77777777" w:rsidTr="005608EB">
        <w:trPr>
          <w:cantSplit/>
          <w:trHeight w:val="593"/>
        </w:trPr>
        <w:tc>
          <w:tcPr>
            <w:tcW w:w="7915" w:type="dxa"/>
          </w:tcPr>
          <w:p w14:paraId="2B7CA3B6" w14:textId="77777777" w:rsidR="00132728" w:rsidRDefault="00132728" w:rsidP="005608EB">
            <w:pPr>
              <w:spacing w:after="0"/>
            </w:pPr>
            <w:r>
              <w:t xml:space="preserve">HON 100 (2cr) – Via ad </w:t>
            </w:r>
            <w:proofErr w:type="spellStart"/>
            <w:r>
              <w:t>Honores</w:t>
            </w:r>
            <w:proofErr w:type="spellEnd"/>
          </w:p>
          <w:p w14:paraId="67A14067" w14:textId="77777777" w:rsidR="00132728" w:rsidRDefault="00132728" w:rsidP="005608EB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30308D9B" w14:textId="77777777" w:rsidR="00132728" w:rsidRDefault="00132728" w:rsidP="005608EB">
            <w:pPr>
              <w:spacing w:after="0"/>
            </w:pPr>
          </w:p>
        </w:tc>
        <w:tc>
          <w:tcPr>
            <w:tcW w:w="1440" w:type="dxa"/>
          </w:tcPr>
          <w:p w14:paraId="51B53326" w14:textId="77777777" w:rsidR="00132728" w:rsidRDefault="00132728" w:rsidP="005608EB">
            <w:pPr>
              <w:spacing w:after="0"/>
            </w:pPr>
          </w:p>
        </w:tc>
      </w:tr>
      <w:tr w:rsidR="00132728" w14:paraId="7CD3FB5B" w14:textId="77777777" w:rsidTr="005608EB">
        <w:trPr>
          <w:cantSplit/>
          <w:trHeight w:val="530"/>
        </w:trPr>
        <w:tc>
          <w:tcPr>
            <w:tcW w:w="7915" w:type="dxa"/>
          </w:tcPr>
          <w:p w14:paraId="2B0BA5A7" w14:textId="77777777" w:rsidR="00132728" w:rsidRDefault="00132728" w:rsidP="005608EB">
            <w:pPr>
              <w:spacing w:after="0"/>
            </w:pPr>
            <w:r>
              <w:t>AWR 101 (4cr) - Reading Locally &amp; Globally</w:t>
            </w:r>
          </w:p>
          <w:p w14:paraId="78DEB6FB" w14:textId="77777777" w:rsidR="00132728" w:rsidRDefault="00132728" w:rsidP="005608EB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131EA7AF" w14:textId="77777777" w:rsidR="00132728" w:rsidRDefault="00132728" w:rsidP="005608EB">
            <w:pPr>
              <w:spacing w:after="0"/>
            </w:pPr>
          </w:p>
        </w:tc>
        <w:tc>
          <w:tcPr>
            <w:tcW w:w="1440" w:type="dxa"/>
          </w:tcPr>
          <w:p w14:paraId="1A1398A7" w14:textId="77777777" w:rsidR="00132728" w:rsidRDefault="00132728" w:rsidP="005608EB">
            <w:pPr>
              <w:spacing w:after="0"/>
            </w:pPr>
          </w:p>
        </w:tc>
      </w:tr>
      <w:tr w:rsidR="00132728" w14:paraId="48412CD8" w14:textId="77777777" w:rsidTr="005608EB">
        <w:trPr>
          <w:cantSplit/>
        </w:trPr>
        <w:tc>
          <w:tcPr>
            <w:tcW w:w="0" w:type="auto"/>
          </w:tcPr>
          <w:p w14:paraId="6B5ED734" w14:textId="77777777" w:rsidR="00132728" w:rsidRDefault="00132728" w:rsidP="005608EB">
            <w:pPr>
              <w:spacing w:after="0"/>
            </w:pPr>
            <w:r>
              <w:t>AWR 201 (4cr) – Writing and Research: The Local and the Global</w:t>
            </w:r>
          </w:p>
          <w:p w14:paraId="3072DD8D" w14:textId="77777777" w:rsidR="00132728" w:rsidRPr="00E415F7" w:rsidRDefault="00132728" w:rsidP="005608E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440" w:type="dxa"/>
          </w:tcPr>
          <w:p w14:paraId="41AA4735" w14:textId="77777777" w:rsidR="00132728" w:rsidRDefault="00132728" w:rsidP="005608EB">
            <w:pPr>
              <w:spacing w:after="0"/>
            </w:pPr>
          </w:p>
        </w:tc>
        <w:tc>
          <w:tcPr>
            <w:tcW w:w="1440" w:type="dxa"/>
          </w:tcPr>
          <w:p w14:paraId="3C7AA60E" w14:textId="77777777" w:rsidR="00132728" w:rsidRDefault="00132728" w:rsidP="005608EB">
            <w:pPr>
              <w:spacing w:after="0"/>
            </w:pPr>
          </w:p>
        </w:tc>
      </w:tr>
      <w:tr w:rsidR="00132728" w14:paraId="307B117D" w14:textId="77777777" w:rsidTr="005608EB">
        <w:trPr>
          <w:cantSplit/>
          <w:trHeight w:val="557"/>
        </w:trPr>
        <w:tc>
          <w:tcPr>
            <w:tcW w:w="7915" w:type="dxa"/>
          </w:tcPr>
          <w:p w14:paraId="0762386F" w14:textId="77777777" w:rsidR="00132728" w:rsidRDefault="00132728" w:rsidP="005608EB">
            <w:pPr>
              <w:spacing w:after="0"/>
            </w:pPr>
            <w:r>
              <w:t>Math (4cr) Requirement (choose one):</w:t>
            </w:r>
          </w:p>
          <w:p w14:paraId="5E1BA542" w14:textId="77777777" w:rsidR="00132728" w:rsidRDefault="00132728" w:rsidP="005608EB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659FB1E3" w14:textId="77777777" w:rsidR="00132728" w:rsidRDefault="00132728" w:rsidP="005608EB">
            <w:pPr>
              <w:spacing w:after="0"/>
            </w:pPr>
            <w:r>
              <w:t>MAT 225</w:t>
            </w:r>
          </w:p>
        </w:tc>
        <w:tc>
          <w:tcPr>
            <w:tcW w:w="1440" w:type="dxa"/>
          </w:tcPr>
          <w:p w14:paraId="3A78344C" w14:textId="77777777" w:rsidR="00132728" w:rsidRDefault="00132728" w:rsidP="005608EB">
            <w:pPr>
              <w:spacing w:after="0"/>
            </w:pPr>
          </w:p>
        </w:tc>
      </w:tr>
    </w:tbl>
    <w:p w14:paraId="7C5AC5FE" w14:textId="77777777" w:rsidR="00132728" w:rsidRDefault="00132728" w:rsidP="00132728">
      <w:pPr>
        <w:spacing w:after="0"/>
      </w:pPr>
    </w:p>
    <w:p w14:paraId="416A9C75" w14:textId="77777777" w:rsidR="00132728" w:rsidRPr="00752C28" w:rsidRDefault="00132728" w:rsidP="0013272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132728" w:rsidRPr="00D421C1" w14:paraId="0F81DBA8" w14:textId="77777777" w:rsidTr="005608EB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3200FFA8" w14:textId="77777777" w:rsidR="00132728" w:rsidRPr="00D421C1" w:rsidRDefault="00132728" w:rsidP="005608E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B5CB0FC" w14:textId="77777777" w:rsidR="00132728" w:rsidRPr="00D421C1" w:rsidRDefault="00132728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DFEB565" w14:textId="77777777" w:rsidR="00132728" w:rsidRPr="00D421C1" w:rsidRDefault="00132728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132728" w14:paraId="37BAC89F" w14:textId="77777777" w:rsidTr="005608EB">
        <w:trPr>
          <w:cantSplit/>
        </w:trPr>
        <w:tc>
          <w:tcPr>
            <w:tcW w:w="7915" w:type="dxa"/>
          </w:tcPr>
          <w:p w14:paraId="03D46818" w14:textId="77777777" w:rsidR="00132728" w:rsidRDefault="00132728" w:rsidP="005608EB">
            <w:pPr>
              <w:spacing w:after="0"/>
            </w:pPr>
            <w:r>
              <w:t>HON 220 (4cr) – Where have we been?</w:t>
            </w:r>
          </w:p>
          <w:p w14:paraId="06AA0CB5" w14:textId="77777777" w:rsidR="00132728" w:rsidRDefault="00132728" w:rsidP="005608E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44B620C5" w14:textId="77777777" w:rsidR="00132728" w:rsidRPr="000A2092" w:rsidRDefault="00132728" w:rsidP="005608E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A13F511" w14:textId="77777777" w:rsidR="00132728" w:rsidRDefault="00132728" w:rsidP="005608EB">
            <w:pPr>
              <w:spacing w:after="0"/>
            </w:pPr>
          </w:p>
        </w:tc>
        <w:tc>
          <w:tcPr>
            <w:tcW w:w="1440" w:type="dxa"/>
          </w:tcPr>
          <w:p w14:paraId="0AAD5C4E" w14:textId="77777777" w:rsidR="00132728" w:rsidRDefault="00132728" w:rsidP="005608EB">
            <w:pPr>
              <w:spacing w:after="0"/>
            </w:pPr>
          </w:p>
        </w:tc>
      </w:tr>
      <w:tr w:rsidR="00132728" w14:paraId="753244BA" w14:textId="77777777" w:rsidTr="005608EB">
        <w:trPr>
          <w:cantSplit/>
        </w:trPr>
        <w:tc>
          <w:tcPr>
            <w:tcW w:w="7915" w:type="dxa"/>
          </w:tcPr>
          <w:p w14:paraId="13AF3CA7" w14:textId="77777777" w:rsidR="00132728" w:rsidRDefault="00132728" w:rsidP="005608EB">
            <w:pPr>
              <w:spacing w:after="0"/>
            </w:pPr>
            <w:r>
              <w:t>HON 230 (4cr) – Where are we now?</w:t>
            </w:r>
          </w:p>
          <w:p w14:paraId="44B691AF" w14:textId="77777777" w:rsidR="00132728" w:rsidRDefault="00132728" w:rsidP="005608E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2AFFB733" w14:textId="77777777" w:rsidR="00132728" w:rsidRPr="0000459F" w:rsidRDefault="00132728" w:rsidP="005608EB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2F23E417" w14:textId="77777777" w:rsidR="00132728" w:rsidRDefault="00132728" w:rsidP="005608EB">
            <w:pPr>
              <w:spacing w:after="0"/>
            </w:pPr>
          </w:p>
        </w:tc>
        <w:tc>
          <w:tcPr>
            <w:tcW w:w="1440" w:type="dxa"/>
          </w:tcPr>
          <w:p w14:paraId="0EF2018D" w14:textId="77777777" w:rsidR="00132728" w:rsidRDefault="00132728" w:rsidP="005608EB">
            <w:pPr>
              <w:spacing w:after="0"/>
            </w:pPr>
          </w:p>
        </w:tc>
      </w:tr>
      <w:tr w:rsidR="00132728" w14:paraId="7AB3D9E7" w14:textId="77777777" w:rsidTr="005608EB">
        <w:trPr>
          <w:cantSplit/>
        </w:trPr>
        <w:tc>
          <w:tcPr>
            <w:tcW w:w="7915" w:type="dxa"/>
          </w:tcPr>
          <w:p w14:paraId="248390DA" w14:textId="77777777" w:rsidR="00132728" w:rsidRDefault="00132728" w:rsidP="005608EB">
            <w:pPr>
              <w:spacing w:after="0"/>
            </w:pPr>
            <w:r>
              <w:t xml:space="preserve">HON 240 (4cr) – Where are we going? </w:t>
            </w:r>
          </w:p>
          <w:p w14:paraId="6658C9A5" w14:textId="77777777" w:rsidR="00132728" w:rsidRDefault="00132728" w:rsidP="005608E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773C9F99" w14:textId="77777777" w:rsidR="00132728" w:rsidRDefault="00132728" w:rsidP="005608EB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6BC3968F" w14:textId="77777777" w:rsidR="00132728" w:rsidRDefault="00132728" w:rsidP="005608EB">
            <w:pPr>
              <w:spacing w:after="0"/>
            </w:pPr>
          </w:p>
        </w:tc>
        <w:tc>
          <w:tcPr>
            <w:tcW w:w="1440" w:type="dxa"/>
          </w:tcPr>
          <w:p w14:paraId="4973CE08" w14:textId="77777777" w:rsidR="00132728" w:rsidRDefault="00132728" w:rsidP="005608EB">
            <w:pPr>
              <w:spacing w:after="0"/>
            </w:pPr>
          </w:p>
        </w:tc>
      </w:tr>
    </w:tbl>
    <w:p w14:paraId="60BB5A51" w14:textId="77777777" w:rsidR="00132728" w:rsidRDefault="00132728" w:rsidP="00132728"/>
    <w:p w14:paraId="0E84C8BE" w14:textId="77777777" w:rsidR="00132728" w:rsidRDefault="00132728" w:rsidP="00132728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132728" w:rsidRPr="00D421C1" w14:paraId="1549CAAD" w14:textId="77777777" w:rsidTr="005608EB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1715E968" w14:textId="77777777" w:rsidR="00132728" w:rsidRPr="00D421C1" w:rsidRDefault="00132728" w:rsidP="005608E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EA80017" w14:textId="77777777" w:rsidR="00132728" w:rsidRPr="00D421C1" w:rsidRDefault="00132728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E184CDE" w14:textId="77777777" w:rsidR="00132728" w:rsidRPr="00D421C1" w:rsidRDefault="00132728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132728" w14:paraId="7FFEEFD0" w14:textId="77777777" w:rsidTr="005608EB">
        <w:trPr>
          <w:cantSplit/>
        </w:trPr>
        <w:tc>
          <w:tcPr>
            <w:tcW w:w="7915" w:type="dxa"/>
          </w:tcPr>
          <w:p w14:paraId="4AF10326" w14:textId="77777777" w:rsidR="00132728" w:rsidRPr="00EA6BBF" w:rsidRDefault="00132728" w:rsidP="005608EB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1B129A67" w14:textId="77777777" w:rsidR="00132728" w:rsidRDefault="00132728" w:rsidP="005608E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33BA33D7" w14:textId="77777777" w:rsidR="00132728" w:rsidRDefault="00132728" w:rsidP="005608EB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09639175" w14:textId="77777777" w:rsidR="00132728" w:rsidRDefault="00132728" w:rsidP="005608EB">
            <w:pPr>
              <w:spacing w:after="0"/>
            </w:pPr>
          </w:p>
        </w:tc>
        <w:tc>
          <w:tcPr>
            <w:tcW w:w="1440" w:type="dxa"/>
          </w:tcPr>
          <w:p w14:paraId="4BCFDA85" w14:textId="77777777" w:rsidR="00132728" w:rsidRDefault="00132728" w:rsidP="005608EB">
            <w:pPr>
              <w:spacing w:after="0"/>
            </w:pPr>
          </w:p>
        </w:tc>
      </w:tr>
      <w:tr w:rsidR="00132728" w14:paraId="57DEB10A" w14:textId="77777777" w:rsidTr="005608EB">
        <w:trPr>
          <w:cantSplit/>
        </w:trPr>
        <w:tc>
          <w:tcPr>
            <w:tcW w:w="7915" w:type="dxa"/>
          </w:tcPr>
          <w:p w14:paraId="7242F40C" w14:textId="77777777" w:rsidR="00132728" w:rsidRPr="00EA6BBF" w:rsidRDefault="00132728" w:rsidP="005608EB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0D99695F" w14:textId="77777777" w:rsidR="00132728" w:rsidRDefault="00132728" w:rsidP="005608E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516C2279" w14:textId="77777777" w:rsidR="00132728" w:rsidRDefault="00132728" w:rsidP="005608EB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3C73684E" w14:textId="77777777" w:rsidR="00132728" w:rsidRDefault="00132728" w:rsidP="005608EB">
            <w:pPr>
              <w:spacing w:after="0"/>
            </w:pPr>
          </w:p>
        </w:tc>
        <w:tc>
          <w:tcPr>
            <w:tcW w:w="1440" w:type="dxa"/>
          </w:tcPr>
          <w:p w14:paraId="327544D7" w14:textId="77777777" w:rsidR="00132728" w:rsidRDefault="00132728" w:rsidP="005608EB">
            <w:pPr>
              <w:spacing w:after="0"/>
            </w:pPr>
          </w:p>
        </w:tc>
      </w:tr>
      <w:tr w:rsidR="00132728" w14:paraId="4C8591C9" w14:textId="77777777" w:rsidTr="005608EB">
        <w:trPr>
          <w:cantSplit/>
        </w:trPr>
        <w:tc>
          <w:tcPr>
            <w:tcW w:w="7915" w:type="dxa"/>
          </w:tcPr>
          <w:p w14:paraId="153AAAAC" w14:textId="77777777" w:rsidR="00132728" w:rsidRDefault="00132728" w:rsidP="005608EB">
            <w:pPr>
              <w:spacing w:after="0"/>
            </w:pPr>
            <w:r>
              <w:t>HON 257 (4cr) – Idea Lab: Social Science</w:t>
            </w:r>
          </w:p>
          <w:p w14:paraId="06B23A64" w14:textId="77777777" w:rsidR="00132728" w:rsidRDefault="00132728" w:rsidP="005608E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7E76C0C0" w14:textId="77777777" w:rsidR="00132728" w:rsidRDefault="00132728" w:rsidP="005608EB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2CCD8F52" w14:textId="77777777" w:rsidR="00132728" w:rsidRDefault="00132728" w:rsidP="005608EB">
            <w:pPr>
              <w:spacing w:after="0"/>
            </w:pPr>
          </w:p>
        </w:tc>
        <w:tc>
          <w:tcPr>
            <w:tcW w:w="1440" w:type="dxa"/>
          </w:tcPr>
          <w:p w14:paraId="65000325" w14:textId="77777777" w:rsidR="00132728" w:rsidRDefault="00132728" w:rsidP="005608EB">
            <w:pPr>
              <w:spacing w:after="0"/>
            </w:pPr>
          </w:p>
        </w:tc>
      </w:tr>
    </w:tbl>
    <w:p w14:paraId="3B36A2B6" w14:textId="77777777" w:rsidR="00132728" w:rsidRDefault="00132728" w:rsidP="00132728">
      <w:pPr>
        <w:spacing w:after="0"/>
      </w:pPr>
    </w:p>
    <w:p w14:paraId="3A0D0007" w14:textId="77777777" w:rsidR="00132728" w:rsidRPr="00752C28" w:rsidRDefault="00132728" w:rsidP="0013272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132728" w:rsidRPr="00D421C1" w14:paraId="0782179C" w14:textId="77777777" w:rsidTr="005608EB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1FC6D334" w14:textId="77777777" w:rsidR="00132728" w:rsidRPr="00D421C1" w:rsidRDefault="00132728" w:rsidP="005608E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9A13062" w14:textId="77777777" w:rsidR="00132728" w:rsidRPr="00D421C1" w:rsidRDefault="00132728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7C9E5D0" w14:textId="77777777" w:rsidR="00132728" w:rsidRPr="00D421C1" w:rsidRDefault="00132728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132728" w14:paraId="55B36BAF" w14:textId="77777777" w:rsidTr="005608EB">
        <w:trPr>
          <w:cantSplit/>
        </w:trPr>
        <w:tc>
          <w:tcPr>
            <w:tcW w:w="7915" w:type="dxa"/>
          </w:tcPr>
          <w:p w14:paraId="24D0743F" w14:textId="77777777" w:rsidR="00132728" w:rsidRDefault="00132728" w:rsidP="005608EB">
            <w:pPr>
              <w:spacing w:after="0"/>
            </w:pPr>
            <w:r>
              <w:t>HON 490 (6-10cr) – Thesis</w:t>
            </w:r>
          </w:p>
          <w:p w14:paraId="6C084DAE" w14:textId="77777777" w:rsidR="00132728" w:rsidRPr="000A2092" w:rsidRDefault="00132728" w:rsidP="005608E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15990047" w14:textId="77777777" w:rsidR="00132728" w:rsidRDefault="00132728" w:rsidP="005608EB">
            <w:pPr>
              <w:spacing w:after="0"/>
            </w:pPr>
          </w:p>
        </w:tc>
        <w:tc>
          <w:tcPr>
            <w:tcW w:w="1440" w:type="dxa"/>
          </w:tcPr>
          <w:p w14:paraId="29AC6535" w14:textId="77777777" w:rsidR="00132728" w:rsidRDefault="00132728" w:rsidP="005608EB">
            <w:pPr>
              <w:spacing w:after="0"/>
            </w:pPr>
          </w:p>
        </w:tc>
      </w:tr>
    </w:tbl>
    <w:p w14:paraId="5F36F2B6" w14:textId="77777777" w:rsidR="00132728" w:rsidRDefault="00132728" w:rsidP="00132728">
      <w:pPr>
        <w:spacing w:after="0"/>
      </w:pPr>
    </w:p>
    <w:p w14:paraId="6709F49D" w14:textId="27D24DB8" w:rsidR="00597CC6" w:rsidRDefault="00AF5826" w:rsidP="00F813E9">
      <w:pPr>
        <w:pStyle w:val="Heading2"/>
        <w:spacing w:before="0"/>
      </w:pPr>
      <w:r>
        <w:t>Major</w:t>
      </w:r>
      <w:r w:rsidR="00597CC6">
        <w:t xml:space="preserve"> Requirements</w:t>
      </w:r>
      <w:r w:rsidR="00586637">
        <w:t xml:space="preserve"> (</w:t>
      </w:r>
      <w:r w:rsidR="00285838">
        <w:t>76</w:t>
      </w:r>
      <w:r w:rsidR="00586637">
        <w:t xml:space="preserve"> credits)</w:t>
      </w:r>
    </w:p>
    <w:p w14:paraId="51B41517" w14:textId="381B75F3" w:rsidR="00597CC6" w:rsidRPr="00752C28" w:rsidRDefault="00AF5826" w:rsidP="00F813E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College of Business </w:t>
      </w:r>
      <w:r w:rsidR="00AC2F18">
        <w:rPr>
          <w:sz w:val="24"/>
          <w:szCs w:val="28"/>
        </w:rPr>
        <w:t xml:space="preserve">Lower </w:t>
      </w:r>
      <w:r>
        <w:rPr>
          <w:sz w:val="24"/>
          <w:szCs w:val="28"/>
        </w:rPr>
        <w:t>Core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97CC6" w:rsidRPr="00D421C1" w14:paraId="510FC93C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FC5ED7E" w14:textId="0A5A3B45" w:rsidR="00597CC6" w:rsidRPr="00D421C1" w:rsidRDefault="00141531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Lower Core</w:t>
            </w:r>
            <w:r w:rsidR="00636B2A">
              <w:rPr>
                <w:b/>
                <w:bCs/>
              </w:rPr>
              <w:t xml:space="preserve"> (32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0734CF12" w14:textId="77777777" w:rsidR="00597CC6" w:rsidRPr="00D421C1" w:rsidRDefault="00597CC6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FF8A648" w14:textId="77777777" w:rsidR="00597CC6" w:rsidRPr="00D421C1" w:rsidRDefault="00597CC6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4A4CD026" w14:textId="77777777" w:rsidTr="006D7075">
        <w:trPr>
          <w:cantSplit/>
        </w:trPr>
        <w:tc>
          <w:tcPr>
            <w:tcW w:w="3617" w:type="pct"/>
          </w:tcPr>
          <w:p w14:paraId="7DCA83B9" w14:textId="77777777" w:rsidR="006A68B8" w:rsidRDefault="00141531" w:rsidP="00F813E9">
            <w:pPr>
              <w:spacing w:after="0"/>
            </w:pPr>
            <w:r>
              <w:t>BUS 101 (4cr) – Introduction to Global Business</w:t>
            </w:r>
          </w:p>
          <w:p w14:paraId="65A7DBA9" w14:textId="3209EBC1" w:rsidR="00141531" w:rsidRPr="00141531" w:rsidRDefault="00C907B3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/Co-requisite</w:t>
            </w:r>
            <w:r w:rsidR="00141531">
              <w:rPr>
                <w:i/>
                <w:iCs/>
              </w:rPr>
              <w:t>: AWR 101</w:t>
            </w:r>
            <w:r w:rsidR="00EE01D4">
              <w:rPr>
                <w:i/>
                <w:iCs/>
              </w:rPr>
              <w:t xml:space="preserve"> and UTAMPA 101, UTAMPA 103, UTAMPA 104 or HON 100</w:t>
            </w:r>
          </w:p>
        </w:tc>
        <w:tc>
          <w:tcPr>
            <w:tcW w:w="671" w:type="pct"/>
          </w:tcPr>
          <w:p w14:paraId="73A2CC91" w14:textId="76A81246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478EBF47" w14:textId="77777777" w:rsidR="00597CC6" w:rsidRPr="00597CC6" w:rsidRDefault="00597CC6" w:rsidP="00F813E9">
            <w:pPr>
              <w:spacing w:after="0"/>
            </w:pPr>
          </w:p>
        </w:tc>
      </w:tr>
      <w:tr w:rsidR="00597CC6" w:rsidRPr="00597CC6" w14:paraId="1A82ABBA" w14:textId="77777777" w:rsidTr="006D7075">
        <w:trPr>
          <w:cantSplit/>
        </w:trPr>
        <w:tc>
          <w:tcPr>
            <w:tcW w:w="3617" w:type="pct"/>
          </w:tcPr>
          <w:p w14:paraId="6515B969" w14:textId="77777777" w:rsidR="00597CC6" w:rsidRDefault="00141531" w:rsidP="00F813E9">
            <w:pPr>
              <w:spacing w:after="0"/>
            </w:pPr>
            <w:r>
              <w:t>BUS 221 (4cr) – Business Law and Social Responsibility</w:t>
            </w:r>
          </w:p>
          <w:p w14:paraId="7FDA14F9" w14:textId="1A8BDCDB" w:rsidR="00141531" w:rsidRPr="00141531" w:rsidRDefault="00C907B3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>: BUS 101</w:t>
            </w:r>
          </w:p>
        </w:tc>
        <w:tc>
          <w:tcPr>
            <w:tcW w:w="671" w:type="pct"/>
          </w:tcPr>
          <w:p w14:paraId="6C63861F" w14:textId="77777777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411D423B" w14:textId="77777777" w:rsidR="00597CC6" w:rsidRPr="00597CC6" w:rsidRDefault="00597CC6" w:rsidP="00F813E9">
            <w:pPr>
              <w:spacing w:after="0"/>
            </w:pPr>
          </w:p>
        </w:tc>
      </w:tr>
      <w:tr w:rsidR="00597CC6" w:rsidRPr="00597CC6" w14:paraId="1B705910" w14:textId="77777777" w:rsidTr="006D7075">
        <w:trPr>
          <w:cantSplit/>
        </w:trPr>
        <w:tc>
          <w:tcPr>
            <w:tcW w:w="3617" w:type="pct"/>
          </w:tcPr>
          <w:p w14:paraId="1DCDB076" w14:textId="77777777" w:rsidR="006A68B8" w:rsidRDefault="00141531" w:rsidP="00F813E9">
            <w:pPr>
              <w:spacing w:after="0"/>
            </w:pPr>
            <w:r>
              <w:t>ACC 202 (4cr) – Financial Accounting Information</w:t>
            </w:r>
          </w:p>
          <w:p w14:paraId="2202AD54" w14:textId="1CF7C654" w:rsidR="00141531" w:rsidRPr="00597CC6" w:rsidRDefault="00141531" w:rsidP="00F813E9">
            <w:pPr>
              <w:spacing w:after="0"/>
            </w:pPr>
          </w:p>
        </w:tc>
        <w:tc>
          <w:tcPr>
            <w:tcW w:w="671" w:type="pct"/>
          </w:tcPr>
          <w:p w14:paraId="5BC0302D" w14:textId="77777777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7705252E" w14:textId="77777777" w:rsidR="00597CC6" w:rsidRPr="00597CC6" w:rsidRDefault="00597CC6" w:rsidP="00F813E9">
            <w:pPr>
              <w:spacing w:after="0"/>
            </w:pPr>
          </w:p>
        </w:tc>
      </w:tr>
      <w:tr w:rsidR="00597CC6" w:rsidRPr="00597CC6" w14:paraId="758B3E6F" w14:textId="77777777" w:rsidTr="006D7075">
        <w:trPr>
          <w:cantSplit/>
        </w:trPr>
        <w:tc>
          <w:tcPr>
            <w:tcW w:w="3617" w:type="pct"/>
          </w:tcPr>
          <w:p w14:paraId="5EC9F73A" w14:textId="77777777" w:rsidR="00752C28" w:rsidRDefault="00141531" w:rsidP="00F813E9">
            <w:pPr>
              <w:spacing w:after="0"/>
            </w:pPr>
            <w:r>
              <w:t>ACC 203 (4cr) – Managerial Accounting</w:t>
            </w:r>
          </w:p>
          <w:p w14:paraId="40157E53" w14:textId="76A2B421" w:rsidR="00EE01D4" w:rsidRPr="00EE01D4" w:rsidRDefault="00C907B3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ACC 202 and MAT 150 or higher or Math Placement of 2 or higher</w:t>
            </w:r>
          </w:p>
        </w:tc>
        <w:tc>
          <w:tcPr>
            <w:tcW w:w="671" w:type="pct"/>
          </w:tcPr>
          <w:p w14:paraId="139C02E2" w14:textId="03B22B12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63274B93" w14:textId="77777777" w:rsidR="00597CC6" w:rsidRPr="00597CC6" w:rsidRDefault="00597CC6" w:rsidP="00F813E9">
            <w:pPr>
              <w:spacing w:after="0"/>
            </w:pPr>
          </w:p>
        </w:tc>
      </w:tr>
      <w:tr w:rsidR="00597CC6" w:rsidRPr="00597CC6" w14:paraId="6F5ACC90" w14:textId="77777777" w:rsidTr="006D7075">
        <w:trPr>
          <w:cantSplit/>
        </w:trPr>
        <w:tc>
          <w:tcPr>
            <w:tcW w:w="3617" w:type="pct"/>
          </w:tcPr>
          <w:p w14:paraId="0C17F4EF" w14:textId="77777777" w:rsidR="00141531" w:rsidRDefault="00141531" w:rsidP="00F813E9">
            <w:pPr>
              <w:spacing w:after="0"/>
            </w:pPr>
            <w:r>
              <w:t xml:space="preserve">ECO 204 (4cr) – Principles of Microeconomics </w:t>
            </w:r>
          </w:p>
          <w:p w14:paraId="4FE737B7" w14:textId="2DDEA66E" w:rsidR="007C5AFE" w:rsidRPr="00597CC6" w:rsidRDefault="007C5AFE" w:rsidP="00F813E9">
            <w:pPr>
              <w:spacing w:after="0"/>
            </w:pPr>
          </w:p>
        </w:tc>
        <w:tc>
          <w:tcPr>
            <w:tcW w:w="671" w:type="pct"/>
          </w:tcPr>
          <w:p w14:paraId="74513D0C" w14:textId="77777777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6B9FDFD5" w14:textId="77777777" w:rsidR="00597CC6" w:rsidRPr="00597CC6" w:rsidRDefault="00597CC6" w:rsidP="00F813E9">
            <w:pPr>
              <w:spacing w:after="0"/>
            </w:pPr>
          </w:p>
        </w:tc>
      </w:tr>
      <w:tr w:rsidR="00597CC6" w:rsidRPr="00597CC6" w14:paraId="3C076E6F" w14:textId="77777777" w:rsidTr="006D7075">
        <w:trPr>
          <w:cantSplit/>
        </w:trPr>
        <w:tc>
          <w:tcPr>
            <w:tcW w:w="3617" w:type="pct"/>
          </w:tcPr>
          <w:p w14:paraId="05CEE1A6" w14:textId="77777777" w:rsidR="00597CC6" w:rsidRDefault="00141531" w:rsidP="00F813E9">
            <w:pPr>
              <w:spacing w:after="0"/>
            </w:pPr>
            <w:r>
              <w:t>ECO 205 (4cr) – Principles of Macroeconomics</w:t>
            </w:r>
          </w:p>
          <w:p w14:paraId="59341299" w14:textId="3C47C95B" w:rsidR="00636B2A" w:rsidRPr="00141531" w:rsidRDefault="00636B2A" w:rsidP="00F813E9">
            <w:pPr>
              <w:spacing w:after="0"/>
            </w:pPr>
          </w:p>
        </w:tc>
        <w:tc>
          <w:tcPr>
            <w:tcW w:w="671" w:type="pct"/>
          </w:tcPr>
          <w:p w14:paraId="3DBA6CFF" w14:textId="77777777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33F43E51" w14:textId="77777777" w:rsidR="00597CC6" w:rsidRPr="00597CC6" w:rsidRDefault="00597CC6" w:rsidP="00F813E9">
            <w:pPr>
              <w:spacing w:after="0"/>
            </w:pPr>
          </w:p>
        </w:tc>
      </w:tr>
      <w:tr w:rsidR="00141531" w:rsidRPr="00597CC6" w14:paraId="03597094" w14:textId="77777777" w:rsidTr="006D7075">
        <w:trPr>
          <w:cantSplit/>
        </w:trPr>
        <w:tc>
          <w:tcPr>
            <w:tcW w:w="3617" w:type="pct"/>
          </w:tcPr>
          <w:p w14:paraId="7B1ABD5B" w14:textId="77777777" w:rsidR="00141531" w:rsidRDefault="00141531" w:rsidP="00F813E9">
            <w:pPr>
              <w:spacing w:after="0"/>
            </w:pPr>
            <w:r>
              <w:t>ITM 220 (4cr) – Management Information Systems</w:t>
            </w:r>
          </w:p>
          <w:p w14:paraId="144FE5BE" w14:textId="799137F0" w:rsidR="00141531" w:rsidRPr="00141531" w:rsidRDefault="00C907B3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 xml:space="preserve">: BUS 101 and UTAMPA 101, UTAMPA 103, </w:t>
            </w:r>
            <w:r w:rsidR="00EE01D4">
              <w:rPr>
                <w:i/>
                <w:iCs/>
              </w:rPr>
              <w:t xml:space="preserve">UTAMPA 104 </w:t>
            </w:r>
            <w:r w:rsidR="00141531">
              <w:rPr>
                <w:i/>
                <w:iCs/>
              </w:rPr>
              <w:t>or HON 100</w:t>
            </w:r>
          </w:p>
        </w:tc>
        <w:tc>
          <w:tcPr>
            <w:tcW w:w="671" w:type="pct"/>
          </w:tcPr>
          <w:p w14:paraId="582D57E1" w14:textId="77777777" w:rsidR="00141531" w:rsidRPr="00597CC6" w:rsidRDefault="00141531" w:rsidP="00F813E9">
            <w:pPr>
              <w:spacing w:after="0"/>
            </w:pPr>
          </w:p>
        </w:tc>
        <w:tc>
          <w:tcPr>
            <w:tcW w:w="712" w:type="pct"/>
          </w:tcPr>
          <w:p w14:paraId="5E9132DF" w14:textId="77777777" w:rsidR="00141531" w:rsidRPr="00597CC6" w:rsidRDefault="00141531" w:rsidP="00F813E9">
            <w:pPr>
              <w:spacing w:after="0"/>
            </w:pPr>
          </w:p>
        </w:tc>
      </w:tr>
      <w:tr w:rsidR="00141531" w:rsidRPr="00597CC6" w14:paraId="0F6F6CF5" w14:textId="77777777" w:rsidTr="006D7075">
        <w:trPr>
          <w:cantSplit/>
        </w:trPr>
        <w:tc>
          <w:tcPr>
            <w:tcW w:w="3617" w:type="pct"/>
          </w:tcPr>
          <w:p w14:paraId="2A61FE83" w14:textId="77777777" w:rsidR="00141531" w:rsidRDefault="00141531" w:rsidP="00F813E9">
            <w:pPr>
              <w:spacing w:after="0"/>
            </w:pPr>
            <w:r>
              <w:t xml:space="preserve">QMB 210 (4cr) </w:t>
            </w:r>
            <w:r w:rsidR="00EE01D4">
              <w:t>–</w:t>
            </w:r>
            <w:r>
              <w:t xml:space="preserve"> </w:t>
            </w:r>
            <w:r w:rsidR="00EE01D4">
              <w:t>Business Statistics and Analytics</w:t>
            </w:r>
          </w:p>
          <w:p w14:paraId="6D088DBB" w14:textId="721D8FC7" w:rsidR="00EE01D4" w:rsidRDefault="00C907B3" w:rsidP="00F813E9">
            <w:pPr>
              <w:spacing w:after="0"/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MAT 160 or higher and UTAMPA 101, UTAMPA 103, UTAMPA 104 or HON 100</w:t>
            </w:r>
          </w:p>
        </w:tc>
        <w:tc>
          <w:tcPr>
            <w:tcW w:w="671" w:type="pct"/>
          </w:tcPr>
          <w:p w14:paraId="7C32232F" w14:textId="77777777" w:rsidR="00141531" w:rsidRPr="00597CC6" w:rsidRDefault="00141531" w:rsidP="00F813E9">
            <w:pPr>
              <w:spacing w:after="0"/>
            </w:pPr>
          </w:p>
        </w:tc>
        <w:tc>
          <w:tcPr>
            <w:tcW w:w="712" w:type="pct"/>
          </w:tcPr>
          <w:p w14:paraId="2A7CC3C7" w14:textId="77777777" w:rsidR="00141531" w:rsidRPr="00597CC6" w:rsidRDefault="00141531" w:rsidP="00F813E9">
            <w:pPr>
              <w:spacing w:after="0"/>
            </w:pPr>
          </w:p>
        </w:tc>
      </w:tr>
    </w:tbl>
    <w:p w14:paraId="06872856" w14:textId="2A33255E" w:rsidR="00AC2F18" w:rsidRDefault="00AC2F18" w:rsidP="00F813E9">
      <w:pPr>
        <w:spacing w:after="0"/>
      </w:pPr>
    </w:p>
    <w:p w14:paraId="072D4E7C" w14:textId="77777777" w:rsidR="00AC2F18" w:rsidRDefault="00AC2F18" w:rsidP="00F813E9">
      <w:pPr>
        <w:spacing w:after="0"/>
      </w:pPr>
      <w:r>
        <w:br w:type="page"/>
      </w:r>
    </w:p>
    <w:p w14:paraId="70289B86" w14:textId="3148AEE9" w:rsidR="00AC2F18" w:rsidRPr="00752C28" w:rsidRDefault="00AC2F18" w:rsidP="00F813E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Upper Core Courses</w:t>
      </w:r>
    </w:p>
    <w:p w14:paraId="40E4F260" w14:textId="4A91BAEC" w:rsidR="00AC2F18" w:rsidRPr="00AC2F18" w:rsidRDefault="00AC2F18" w:rsidP="00F813E9">
      <w:pPr>
        <w:spacing w:after="0"/>
        <w:rPr>
          <w:sz w:val="28"/>
          <w:szCs w:val="28"/>
        </w:rPr>
      </w:pPr>
      <w:r w:rsidRPr="00AC2F18">
        <w:rPr>
          <w:i/>
          <w:iCs/>
        </w:rPr>
        <w:t>COB majors must have earned a minimum GPA of 2.25 in the top 22 credit hours of 100-level and 200-level required COB courses before taking 300- and 400-level COB courses. This GPA is computed by taking the highest grades in 100-level and 200-level required COB courses until at least 22 credit hours are reached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AC2F18" w:rsidRPr="00D421C1" w14:paraId="38810AE6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E21B1FB" w14:textId="05B93BF9" w:rsidR="00AC2F18" w:rsidRPr="00D421C1" w:rsidRDefault="00AC2F18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Upper Core (</w:t>
            </w:r>
            <w:r w:rsidR="00586637">
              <w:rPr>
                <w:b/>
                <w:bCs/>
              </w:rPr>
              <w:t>16</w:t>
            </w:r>
            <w:r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6DB5D8ED" w14:textId="77777777" w:rsidR="00AC2F18" w:rsidRPr="00D421C1" w:rsidRDefault="00AC2F18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44FE7EB" w14:textId="77777777" w:rsidR="00AC2F18" w:rsidRPr="00D421C1" w:rsidRDefault="00AC2F18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3DF5C0B7" w14:textId="77777777" w:rsidTr="006D7075">
        <w:trPr>
          <w:cantSplit/>
        </w:trPr>
        <w:tc>
          <w:tcPr>
            <w:tcW w:w="3617" w:type="pct"/>
          </w:tcPr>
          <w:p w14:paraId="00CA6A25" w14:textId="77777777" w:rsidR="00597CC6" w:rsidRDefault="00141531" w:rsidP="00F813E9">
            <w:pPr>
              <w:spacing w:after="0"/>
            </w:pPr>
            <w:r>
              <w:t xml:space="preserve">FIN 310 (4cr) </w:t>
            </w:r>
            <w:r w:rsidR="00636B2A">
              <w:t>–</w:t>
            </w:r>
            <w:r>
              <w:t xml:space="preserve"> </w:t>
            </w:r>
            <w:r w:rsidR="00636B2A">
              <w:t>Financial Management</w:t>
            </w:r>
          </w:p>
          <w:p w14:paraId="54C58ABC" w14:textId="40A28050" w:rsidR="00636B2A" w:rsidRDefault="00C907B3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, ACC 202, ACC 204, ECO 204, ECO 205, QMB 210, and COB Requirements for taking 300-Level Courses</w:t>
            </w:r>
          </w:p>
          <w:p w14:paraId="5D016EF2" w14:textId="49F01877" w:rsidR="00636B2A" w:rsidRPr="00636B2A" w:rsidRDefault="00636B2A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8145BE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 or HON 100</w:t>
            </w:r>
          </w:p>
        </w:tc>
        <w:tc>
          <w:tcPr>
            <w:tcW w:w="671" w:type="pct"/>
          </w:tcPr>
          <w:p w14:paraId="1B0A255D" w14:textId="77777777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6F482664" w14:textId="77777777" w:rsidR="00597CC6" w:rsidRPr="00597CC6" w:rsidRDefault="00597CC6" w:rsidP="00F813E9">
            <w:pPr>
              <w:spacing w:after="0"/>
            </w:pPr>
          </w:p>
        </w:tc>
      </w:tr>
      <w:tr w:rsidR="00597CC6" w:rsidRPr="00597CC6" w14:paraId="7F2BE8CF" w14:textId="77777777" w:rsidTr="006D7075">
        <w:trPr>
          <w:cantSplit/>
        </w:trPr>
        <w:tc>
          <w:tcPr>
            <w:tcW w:w="3617" w:type="pct"/>
          </w:tcPr>
          <w:p w14:paraId="1668F7B8" w14:textId="77777777" w:rsidR="00597CC6" w:rsidRDefault="00636B2A" w:rsidP="00F813E9">
            <w:pPr>
              <w:spacing w:after="0"/>
            </w:pPr>
            <w:r>
              <w:t>MGT 330 (4cr) – Principles of Management</w:t>
            </w:r>
          </w:p>
          <w:p w14:paraId="6B9445A2" w14:textId="5BC4C571" w:rsidR="00636B2A" w:rsidRPr="00636B2A" w:rsidRDefault="00C907B3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 and COB Requirements for taking 300-Level courses</w:t>
            </w:r>
          </w:p>
        </w:tc>
        <w:tc>
          <w:tcPr>
            <w:tcW w:w="671" w:type="pct"/>
          </w:tcPr>
          <w:p w14:paraId="32404C71" w14:textId="77777777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67C156CD" w14:textId="77777777" w:rsidR="00597CC6" w:rsidRPr="00597CC6" w:rsidRDefault="00597CC6" w:rsidP="00F813E9">
            <w:pPr>
              <w:spacing w:after="0"/>
            </w:pPr>
          </w:p>
        </w:tc>
      </w:tr>
      <w:tr w:rsidR="00597CC6" w:rsidRPr="00597CC6" w14:paraId="26CE2254" w14:textId="77777777" w:rsidTr="006D7075">
        <w:trPr>
          <w:cantSplit/>
        </w:trPr>
        <w:tc>
          <w:tcPr>
            <w:tcW w:w="3617" w:type="pct"/>
          </w:tcPr>
          <w:p w14:paraId="6F909EC0" w14:textId="77777777" w:rsidR="00597CC6" w:rsidRDefault="00636B2A" w:rsidP="00F813E9">
            <w:pPr>
              <w:spacing w:after="0"/>
            </w:pPr>
            <w:r>
              <w:t>MKT 300 (4cr) – Principles of Marketing</w:t>
            </w:r>
          </w:p>
          <w:p w14:paraId="6839EEFD" w14:textId="2FE522E3" w:rsidR="00636B2A" w:rsidRDefault="00C907B3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ECO 204, and COB Requirements for taking 300-Level Courses</w:t>
            </w:r>
          </w:p>
          <w:p w14:paraId="6F3D18BA" w14:textId="5283B69A" w:rsidR="00636B2A" w:rsidRPr="00636B2A" w:rsidRDefault="00636B2A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8145BE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, or HON 100</w:t>
            </w:r>
          </w:p>
        </w:tc>
        <w:tc>
          <w:tcPr>
            <w:tcW w:w="671" w:type="pct"/>
          </w:tcPr>
          <w:p w14:paraId="15EA8EC9" w14:textId="77777777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62746832" w14:textId="77777777" w:rsidR="00597CC6" w:rsidRPr="00597CC6" w:rsidRDefault="00597CC6" w:rsidP="00F813E9">
            <w:pPr>
              <w:spacing w:after="0"/>
            </w:pPr>
          </w:p>
        </w:tc>
      </w:tr>
      <w:tr w:rsidR="00597CC6" w:rsidRPr="00597CC6" w14:paraId="5EFBD26B" w14:textId="77777777" w:rsidTr="00172398">
        <w:trPr>
          <w:cantSplit/>
          <w:trHeight w:val="881"/>
        </w:trPr>
        <w:tc>
          <w:tcPr>
            <w:tcW w:w="3617" w:type="pct"/>
          </w:tcPr>
          <w:p w14:paraId="1748416B" w14:textId="77777777" w:rsidR="008145BE" w:rsidRDefault="00636B2A" w:rsidP="00F813E9">
            <w:pPr>
              <w:spacing w:after="0"/>
            </w:pPr>
            <w:r>
              <w:t xml:space="preserve">MGT 431 (4cr) – Practical Strategic </w:t>
            </w:r>
            <w:r w:rsidR="0043387B">
              <w:t xml:space="preserve">Assessment </w:t>
            </w:r>
          </w:p>
          <w:p w14:paraId="4402FCDF" w14:textId="408A5E16" w:rsidR="00636B2A" w:rsidRPr="00636B2A" w:rsidRDefault="00C907B3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Senior Standing, BUS 221, ITM 220, FIN 310, MGT 330, MKT 300, and COB Requirements for taking 300-Level Courses</w:t>
            </w:r>
          </w:p>
        </w:tc>
        <w:tc>
          <w:tcPr>
            <w:tcW w:w="671" w:type="pct"/>
          </w:tcPr>
          <w:p w14:paraId="41ABE109" w14:textId="77777777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79E4F0EE" w14:textId="77777777" w:rsidR="00597CC6" w:rsidRPr="00597CC6" w:rsidRDefault="00597CC6" w:rsidP="00F813E9">
            <w:pPr>
              <w:spacing w:after="0"/>
            </w:pPr>
          </w:p>
        </w:tc>
      </w:tr>
    </w:tbl>
    <w:p w14:paraId="3F51E991" w14:textId="77777777" w:rsidR="00586637" w:rsidRPr="00586637" w:rsidRDefault="00586637" w:rsidP="00F813E9">
      <w:pPr>
        <w:spacing w:after="0"/>
      </w:pPr>
    </w:p>
    <w:p w14:paraId="4EBA6BEE" w14:textId="5BD6178A" w:rsidR="00586637" w:rsidRPr="00752C28" w:rsidRDefault="00586637" w:rsidP="00F813E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Communication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5EA0E049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21488578" w14:textId="77777777" w:rsidR="00586637" w:rsidRDefault="00586637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mmunication Requirement (4 credits)</w:t>
            </w:r>
          </w:p>
          <w:p w14:paraId="60CB6DB7" w14:textId="3B3431E9" w:rsidR="0043387B" w:rsidRPr="0043387B" w:rsidRDefault="0043387B" w:rsidP="00F813E9">
            <w:pPr>
              <w:spacing w:after="0"/>
            </w:pPr>
          </w:p>
        </w:tc>
        <w:tc>
          <w:tcPr>
            <w:tcW w:w="671" w:type="pct"/>
            <w:shd w:val="clear" w:color="auto" w:fill="D9D9D9" w:themeFill="background1" w:themeFillShade="D9"/>
          </w:tcPr>
          <w:p w14:paraId="773CE0AA" w14:textId="77777777" w:rsidR="00586637" w:rsidRPr="00D421C1" w:rsidRDefault="00586637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583DC21" w14:textId="77777777" w:rsidR="00586637" w:rsidRPr="00D421C1" w:rsidRDefault="00586637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04DA2DB7" w14:textId="77777777" w:rsidTr="00003F04">
        <w:trPr>
          <w:cantSplit/>
        </w:trPr>
        <w:tc>
          <w:tcPr>
            <w:tcW w:w="3617" w:type="pct"/>
          </w:tcPr>
          <w:p w14:paraId="5CC94BED" w14:textId="77777777" w:rsidR="00586637" w:rsidRDefault="00586637" w:rsidP="00F813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PE 208 (4cr) – Speech for Business and the Professions</w:t>
            </w:r>
          </w:p>
          <w:p w14:paraId="0393CD1F" w14:textId="6105EF87" w:rsidR="00586637" w:rsidRDefault="0043387B" w:rsidP="00F813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 w:rsidRPr="006B5F2A">
              <w:rPr>
                <w:rFonts w:cstheme="minorHAnsi"/>
                <w:b/>
                <w:bCs/>
              </w:rPr>
              <w:t xml:space="preserve"> </w:t>
            </w:r>
            <w:r w:rsidR="00586637">
              <w:rPr>
                <w:rFonts w:cstheme="minorHAnsi"/>
              </w:rPr>
              <w:t>SPE 308 (4cr) – Group Presentation and Leading Change</w:t>
            </w:r>
          </w:p>
          <w:p w14:paraId="5830D243" w14:textId="6AD92582" w:rsidR="00586637" w:rsidRPr="00172398" w:rsidRDefault="00C907B3" w:rsidP="00F813E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SPE 200, SPE 208 (or equivalent) or consent of instructor</w:t>
            </w:r>
          </w:p>
        </w:tc>
        <w:tc>
          <w:tcPr>
            <w:tcW w:w="671" w:type="pct"/>
          </w:tcPr>
          <w:p w14:paraId="63FF306D" w14:textId="77777777" w:rsidR="00586637" w:rsidRPr="006A68B8" w:rsidRDefault="00586637" w:rsidP="00F813E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FF1A881" w14:textId="77777777" w:rsidR="00586637" w:rsidRPr="006A68B8" w:rsidRDefault="00586637" w:rsidP="00F813E9">
            <w:pPr>
              <w:spacing w:after="0"/>
              <w:rPr>
                <w:rFonts w:cstheme="minorHAnsi"/>
              </w:rPr>
            </w:pPr>
          </w:p>
        </w:tc>
      </w:tr>
    </w:tbl>
    <w:p w14:paraId="41187895" w14:textId="77777777" w:rsidR="00586637" w:rsidRDefault="00586637" w:rsidP="00F813E9">
      <w:pPr>
        <w:spacing w:after="0"/>
      </w:pPr>
    </w:p>
    <w:p w14:paraId="62D6C152" w14:textId="77777777" w:rsidR="00586637" w:rsidRPr="00752C28" w:rsidRDefault="00586637" w:rsidP="00F813E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thematics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1B5E8D4B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A935F25" w14:textId="77777777" w:rsidR="00586637" w:rsidRDefault="00586637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Requirement (4 credits)</w:t>
            </w:r>
          </w:p>
          <w:p w14:paraId="63C354C8" w14:textId="79C7C9E7" w:rsidR="0043387B" w:rsidRPr="0043387B" w:rsidRDefault="0043387B" w:rsidP="00F813E9">
            <w:pPr>
              <w:spacing w:after="0"/>
            </w:pPr>
            <w:r>
              <w:t xml:space="preserve">(Can fulfill </w:t>
            </w:r>
            <w:r w:rsidR="00DF6981">
              <w:t>Honors</w:t>
            </w:r>
            <w:r>
              <w:t xml:space="preserve"> </w:t>
            </w:r>
            <w:r w:rsidR="00F813E9">
              <w:t>Mathematics</w:t>
            </w:r>
            <w:r>
              <w:t xml:space="preserve"> Requiremen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7986F5F" w14:textId="77777777" w:rsidR="00586637" w:rsidRPr="00D421C1" w:rsidRDefault="00586637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DF56CE0" w14:textId="77777777" w:rsidR="00586637" w:rsidRPr="00D421C1" w:rsidRDefault="00586637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752D03AB" w14:textId="77777777" w:rsidTr="00003F04">
        <w:trPr>
          <w:cantSplit/>
        </w:trPr>
        <w:tc>
          <w:tcPr>
            <w:tcW w:w="3617" w:type="pct"/>
          </w:tcPr>
          <w:p w14:paraId="155F2767" w14:textId="77777777" w:rsidR="00586637" w:rsidRDefault="00586637" w:rsidP="00F813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25 (4cr) – Calculus for Business</w:t>
            </w:r>
          </w:p>
          <w:p w14:paraId="7E7753E2" w14:textId="16461D5E" w:rsidR="00586637" w:rsidRPr="00172398" w:rsidRDefault="00C907B3" w:rsidP="00F813E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60 or equivalent</w:t>
            </w:r>
          </w:p>
          <w:p w14:paraId="76022AF4" w14:textId="23816E64" w:rsidR="00586637" w:rsidRDefault="0043387B" w:rsidP="00F813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>
              <w:rPr>
                <w:rFonts w:cstheme="minorHAnsi"/>
              </w:rPr>
              <w:t xml:space="preserve"> </w:t>
            </w:r>
            <w:r w:rsidR="00586637">
              <w:rPr>
                <w:rFonts w:cstheme="minorHAnsi"/>
              </w:rPr>
              <w:t>MAT 260 (4cr) – Calculus I</w:t>
            </w:r>
            <w:r w:rsidR="005F2F1A">
              <w:rPr>
                <w:rFonts w:cstheme="minorHAnsi"/>
              </w:rPr>
              <w:t xml:space="preserve"> (1)</w:t>
            </w:r>
          </w:p>
          <w:p w14:paraId="4C36C701" w14:textId="540894D1" w:rsidR="00586637" w:rsidRPr="00172398" w:rsidRDefault="00C907B3" w:rsidP="00F813E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70 with a grade or “C” or higher, or equivalent</w:t>
            </w:r>
          </w:p>
        </w:tc>
        <w:tc>
          <w:tcPr>
            <w:tcW w:w="671" w:type="pct"/>
          </w:tcPr>
          <w:p w14:paraId="6C7D4EA6" w14:textId="77777777" w:rsidR="00586637" w:rsidRPr="006A68B8" w:rsidRDefault="00586637" w:rsidP="00F813E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3F159E" w14:textId="77777777" w:rsidR="00586637" w:rsidRPr="006A68B8" w:rsidRDefault="00586637" w:rsidP="00F813E9">
            <w:pPr>
              <w:spacing w:after="0"/>
              <w:rPr>
                <w:rFonts w:cstheme="minorHAnsi"/>
              </w:rPr>
            </w:pPr>
          </w:p>
        </w:tc>
      </w:tr>
    </w:tbl>
    <w:p w14:paraId="2DF99B5D" w14:textId="77777777" w:rsidR="001230E5" w:rsidRDefault="001230E5" w:rsidP="00F813E9">
      <w:pPr>
        <w:spacing w:after="0"/>
      </w:pPr>
    </w:p>
    <w:p w14:paraId="5BCA17F3" w14:textId="05AE85CF" w:rsidR="001230E5" w:rsidRPr="00752C28" w:rsidRDefault="001230E5" w:rsidP="00F813E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jor Residency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08933701" w14:textId="77777777" w:rsidTr="001230E5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328DE4E7" w14:textId="061829E4" w:rsidR="001230E5" w:rsidRPr="00D421C1" w:rsidRDefault="001230E5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Residency Requirement (30 credits)</w:t>
            </w:r>
          </w:p>
        </w:tc>
      </w:tr>
      <w:tr w:rsidR="001230E5" w:rsidRPr="00597CC6" w14:paraId="3D70269F" w14:textId="77777777" w:rsidTr="001230E5">
        <w:trPr>
          <w:cantSplit/>
        </w:trPr>
        <w:tc>
          <w:tcPr>
            <w:tcW w:w="5000" w:type="pct"/>
          </w:tcPr>
          <w:p w14:paraId="76192367" w14:textId="59FF37A5" w:rsidR="001230E5" w:rsidRPr="006A68B8" w:rsidRDefault="001230E5" w:rsidP="00F813E9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Students must complete at least 30 credit hours within the Sykes College of Business. </w:t>
            </w:r>
            <w:r w:rsidRPr="001230E5">
              <w:rPr>
                <w:rFonts w:cstheme="minorHAnsi"/>
                <w:b/>
                <w:bCs/>
              </w:rPr>
              <w:t>At least 15</w:t>
            </w:r>
            <w:r w:rsidRPr="001230E5">
              <w:rPr>
                <w:rFonts w:cstheme="minorHAnsi"/>
              </w:rPr>
              <w:t xml:space="preserve"> of these hours must be in the student’s major (courses beyond the business core).</w:t>
            </w:r>
          </w:p>
        </w:tc>
      </w:tr>
    </w:tbl>
    <w:p w14:paraId="29E29020" w14:textId="77777777" w:rsidR="001230E5" w:rsidRDefault="001230E5" w:rsidP="00F813E9">
      <w:pPr>
        <w:spacing w:after="0"/>
      </w:pPr>
    </w:p>
    <w:p w14:paraId="73BFF16A" w14:textId="77777777" w:rsidR="001230E5" w:rsidRPr="00752C28" w:rsidRDefault="001230E5" w:rsidP="00F813E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Non-COB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23B3CC37" w14:textId="77777777" w:rsidTr="00003F04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259D6EE3" w14:textId="77777777" w:rsidR="001230E5" w:rsidRPr="00D421C1" w:rsidRDefault="001230E5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on-COB Requirement (56 credits)</w:t>
            </w:r>
          </w:p>
        </w:tc>
      </w:tr>
      <w:tr w:rsidR="001230E5" w:rsidRPr="00597CC6" w14:paraId="084127EE" w14:textId="77777777" w:rsidTr="00003F04">
        <w:trPr>
          <w:cantSplit/>
        </w:trPr>
        <w:tc>
          <w:tcPr>
            <w:tcW w:w="5000" w:type="pct"/>
          </w:tcPr>
          <w:p w14:paraId="43AE13FA" w14:textId="74A2ED34" w:rsidR="001230E5" w:rsidRPr="006A68B8" w:rsidRDefault="001230E5" w:rsidP="00F813E9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To ensure that all business students have the broad-based education necessary to succeed in the business world, they need to have a balanced exposure to both liberal arts and business concepts. To meet these needs, at least </w:t>
            </w:r>
            <w:r w:rsidR="002178B4">
              <w:rPr>
                <w:rFonts w:cstheme="minorHAnsi"/>
              </w:rPr>
              <w:t>56</w:t>
            </w:r>
            <w:bookmarkStart w:id="0" w:name="_GoBack"/>
            <w:bookmarkEnd w:id="0"/>
            <w:r w:rsidRPr="001230E5">
              <w:rPr>
                <w:rFonts w:cstheme="minorHAnsi"/>
              </w:rPr>
              <w:t xml:space="preserve"> credit hours must be taken outside the College of Business. </w:t>
            </w:r>
            <w:r w:rsidRPr="001230E5">
              <w:rPr>
                <w:rFonts w:cstheme="minorHAnsi"/>
                <w:b/>
                <w:bCs/>
              </w:rPr>
              <w:t>ECO 204, ECO 205, QMB 210 and QMB 380 are counted in the non-business group.</w:t>
            </w:r>
          </w:p>
        </w:tc>
      </w:tr>
    </w:tbl>
    <w:p w14:paraId="305AEC64" w14:textId="7CE64B45" w:rsidR="00586637" w:rsidRDefault="00586637" w:rsidP="00F813E9">
      <w:pPr>
        <w:spacing w:after="0"/>
      </w:pPr>
      <w:r>
        <w:br w:type="page"/>
      </w:r>
    </w:p>
    <w:p w14:paraId="2E0BBD25" w14:textId="1D73B664" w:rsidR="006A68B8" w:rsidRPr="00752C28" w:rsidRDefault="00285838" w:rsidP="00F813E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Management</w:t>
      </w:r>
      <w:r w:rsidR="00AF5826">
        <w:rPr>
          <w:sz w:val="24"/>
          <w:szCs w:val="28"/>
        </w:rPr>
        <w:t xml:space="preserve"> </w:t>
      </w:r>
      <w:r w:rsidR="006A68B8" w:rsidRPr="00752C28">
        <w:rPr>
          <w:sz w:val="24"/>
          <w:szCs w:val="28"/>
        </w:rPr>
        <w:t>Major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FBB7AE1" w14:textId="7060589B" w:rsidR="006A68B8" w:rsidRPr="00D421C1" w:rsidRDefault="00285838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nagement</w:t>
            </w:r>
            <w:r w:rsidR="006A68B8">
              <w:rPr>
                <w:b/>
                <w:bCs/>
              </w:rPr>
              <w:t xml:space="preserve"> Major Requirements</w:t>
            </w:r>
            <w:r w:rsidR="00636B2A">
              <w:rPr>
                <w:b/>
                <w:bCs/>
              </w:rPr>
              <w:t xml:space="preserve"> (</w:t>
            </w:r>
            <w:r w:rsidR="00F813E9">
              <w:rPr>
                <w:b/>
                <w:bCs/>
              </w:rPr>
              <w:t>8</w:t>
            </w:r>
            <w:r w:rsidR="00636B2A"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665F70F" w14:textId="77777777" w:rsidR="006A68B8" w:rsidRPr="00D421C1" w:rsidRDefault="006A68B8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0C3D4E4" w14:textId="77777777" w:rsidR="006A68B8" w:rsidRPr="00D421C1" w:rsidRDefault="006A68B8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41462212" w14:textId="638EFD9C" w:rsidR="006A68B8" w:rsidRDefault="00285838" w:rsidP="00F813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GT 340</w:t>
            </w:r>
            <w:r w:rsidR="00172398">
              <w:rPr>
                <w:rFonts w:cstheme="minorHAnsi"/>
              </w:rPr>
              <w:t xml:space="preserve"> (</w:t>
            </w:r>
            <w:r>
              <w:rPr>
                <w:rFonts w:cstheme="minorHAnsi"/>
              </w:rPr>
              <w:t>4</w:t>
            </w:r>
            <w:r w:rsidR="00172398">
              <w:rPr>
                <w:rFonts w:cstheme="minorHAnsi"/>
              </w:rPr>
              <w:t xml:space="preserve">cr) – </w:t>
            </w:r>
            <w:r>
              <w:rPr>
                <w:rFonts w:cstheme="minorHAnsi"/>
              </w:rPr>
              <w:t>Human Resource Management</w:t>
            </w:r>
          </w:p>
          <w:p w14:paraId="033AB2AC" w14:textId="6783B651" w:rsidR="00172398" w:rsidRPr="00586637" w:rsidRDefault="00285838" w:rsidP="00F813E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285838">
              <w:rPr>
                <w:rFonts w:cstheme="minorHAnsi"/>
                <w:i/>
                <w:iCs/>
              </w:rPr>
              <w:t xml:space="preserve">MGT 330, </w:t>
            </w:r>
            <w:r>
              <w:rPr>
                <w:rFonts w:cstheme="minorHAnsi"/>
                <w:i/>
                <w:iCs/>
              </w:rPr>
              <w:t>a</w:t>
            </w:r>
            <w:r w:rsidRPr="00285838">
              <w:rPr>
                <w:rFonts w:cstheme="minorHAnsi"/>
                <w:i/>
                <w:iCs/>
              </w:rPr>
              <w:t>ll pre</w:t>
            </w:r>
            <w:r>
              <w:rPr>
                <w:rFonts w:cstheme="minorHAnsi"/>
                <w:i/>
                <w:iCs/>
              </w:rPr>
              <w:t>-</w:t>
            </w:r>
            <w:r w:rsidRPr="00285838">
              <w:rPr>
                <w:rFonts w:cstheme="minorHAnsi"/>
                <w:i/>
                <w:iCs/>
              </w:rPr>
              <w:t>requisites for MGT 330, and COB Requirements for taking 300-Level Courses</w:t>
            </w:r>
          </w:p>
        </w:tc>
        <w:tc>
          <w:tcPr>
            <w:tcW w:w="671" w:type="pct"/>
          </w:tcPr>
          <w:p w14:paraId="7DE5200F" w14:textId="77777777" w:rsidR="006A68B8" w:rsidRPr="006A68B8" w:rsidRDefault="006A68B8" w:rsidP="00F813E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F813E9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0B42983" w14:textId="77777777" w:rsidTr="006D7075">
        <w:trPr>
          <w:cantSplit/>
        </w:trPr>
        <w:tc>
          <w:tcPr>
            <w:tcW w:w="3617" w:type="pct"/>
          </w:tcPr>
          <w:p w14:paraId="2019B894" w14:textId="1ABD2453" w:rsidR="006A68B8" w:rsidRDefault="00285838" w:rsidP="00F813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GT 345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Organizational Behavior</w:t>
            </w:r>
          </w:p>
          <w:p w14:paraId="77AA4BAB" w14:textId="0D89FE26" w:rsidR="00172398" w:rsidRPr="00172398" w:rsidRDefault="00C907B3" w:rsidP="00F813E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285838" w:rsidRPr="00285838">
              <w:rPr>
                <w:rFonts w:cstheme="minorHAnsi"/>
                <w:i/>
                <w:iCs/>
              </w:rPr>
              <w:t xml:space="preserve">MGT 330, </w:t>
            </w:r>
            <w:r w:rsidR="00285838">
              <w:rPr>
                <w:rFonts w:cstheme="minorHAnsi"/>
                <w:i/>
                <w:iCs/>
              </w:rPr>
              <w:t>a</w:t>
            </w:r>
            <w:r w:rsidR="00285838" w:rsidRPr="00285838">
              <w:rPr>
                <w:rFonts w:cstheme="minorHAnsi"/>
                <w:i/>
                <w:iCs/>
              </w:rPr>
              <w:t>ll pre</w:t>
            </w:r>
            <w:r w:rsidR="00285838">
              <w:rPr>
                <w:rFonts w:cstheme="minorHAnsi"/>
                <w:i/>
                <w:iCs/>
              </w:rPr>
              <w:t>-</w:t>
            </w:r>
            <w:r w:rsidR="00285838" w:rsidRPr="00285838">
              <w:rPr>
                <w:rFonts w:cstheme="minorHAnsi"/>
                <w:i/>
                <w:iCs/>
              </w:rPr>
              <w:t>requisites for MGT 330, and COB Requirements for taking 300-Level Courses</w:t>
            </w:r>
          </w:p>
        </w:tc>
        <w:tc>
          <w:tcPr>
            <w:tcW w:w="671" w:type="pct"/>
          </w:tcPr>
          <w:p w14:paraId="5B25CF10" w14:textId="77777777" w:rsidR="006A68B8" w:rsidRPr="006A68B8" w:rsidRDefault="006A68B8" w:rsidP="00F813E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858109" w14:textId="77777777" w:rsidR="006A68B8" w:rsidRPr="006A68B8" w:rsidRDefault="006A68B8" w:rsidP="00F813E9">
            <w:pPr>
              <w:spacing w:after="0"/>
              <w:rPr>
                <w:rFonts w:cstheme="minorHAnsi"/>
              </w:rPr>
            </w:pPr>
          </w:p>
        </w:tc>
      </w:tr>
    </w:tbl>
    <w:p w14:paraId="16C28A42" w14:textId="77777777" w:rsidR="00F813E9" w:rsidRDefault="00F813E9" w:rsidP="00F813E9">
      <w:pPr>
        <w:spacing w:after="0"/>
      </w:pPr>
    </w:p>
    <w:p w14:paraId="3703ED75" w14:textId="77777777" w:rsidR="00F813E9" w:rsidRPr="00752C28" w:rsidRDefault="00F813E9" w:rsidP="00F813E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813E9" w:rsidRPr="00D421C1" w14:paraId="1BC19B4B" w14:textId="77777777" w:rsidTr="005608EB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2CB97EE7" w14:textId="1899D5FF" w:rsidR="00F813E9" w:rsidRDefault="00F813E9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Electives</w:t>
            </w:r>
            <w:r w:rsidRPr="002700FE">
              <w:rPr>
                <w:b/>
                <w:bCs/>
              </w:rPr>
              <w:t xml:space="preserve"> Requirements </w:t>
            </w:r>
            <w:r>
              <w:rPr>
                <w:b/>
                <w:bCs/>
              </w:rPr>
              <w:t>(12 credits)</w:t>
            </w:r>
          </w:p>
          <w:p w14:paraId="63463A89" w14:textId="3880FEF0" w:rsidR="00F813E9" w:rsidRDefault="00F813E9" w:rsidP="00F813E9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9" w:tooltip="Elective Options" w:history="1">
              <w:r w:rsidRPr="005F2F1A">
                <w:rPr>
                  <w:rStyle w:val="Hyperlink"/>
                  <w:rFonts w:ascii="Times New Roman" w:hAnsi="Times New Roman"/>
                  <w:color w:val="0000FF"/>
                </w:rPr>
                <w:t>Elective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</w:p>
          <w:p w14:paraId="184072B6" w14:textId="77777777" w:rsidR="00F813E9" w:rsidRPr="00D421C1" w:rsidRDefault="00F813E9" w:rsidP="00F813E9">
            <w:pPr>
              <w:spacing w:after="0"/>
              <w:rPr>
                <w:b/>
                <w:bCs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7B7D7AE4" w14:textId="77777777" w:rsidR="00F813E9" w:rsidRPr="00D421C1" w:rsidRDefault="00F813E9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17E087AC" w14:textId="77777777" w:rsidR="00F813E9" w:rsidRPr="00D421C1" w:rsidRDefault="00F813E9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2F675767" w14:textId="77777777" w:rsidTr="006D7075">
        <w:trPr>
          <w:cantSplit/>
        </w:trPr>
        <w:tc>
          <w:tcPr>
            <w:tcW w:w="3617" w:type="pct"/>
          </w:tcPr>
          <w:p w14:paraId="238EF325" w14:textId="24D80ED0" w:rsidR="006A68B8" w:rsidRDefault="00285838" w:rsidP="00F813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097020A3" w14:textId="0FBCF591" w:rsidR="00172398" w:rsidRPr="00172398" w:rsidRDefault="00172398" w:rsidP="00F813E9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2DA0D380" w14:textId="77777777" w:rsidR="006A68B8" w:rsidRPr="006A68B8" w:rsidRDefault="006A68B8" w:rsidP="00F813E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DE9784" w14:textId="77777777" w:rsidR="006A68B8" w:rsidRPr="006A68B8" w:rsidRDefault="006A68B8" w:rsidP="00F813E9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12579B00" w14:textId="77777777" w:rsidTr="006D7075">
        <w:trPr>
          <w:cantSplit/>
        </w:trPr>
        <w:tc>
          <w:tcPr>
            <w:tcW w:w="3617" w:type="pct"/>
          </w:tcPr>
          <w:p w14:paraId="44D54572" w14:textId="77777777" w:rsidR="00285838" w:rsidRDefault="00285838" w:rsidP="00F813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0E41EE63" w14:textId="5F257166" w:rsidR="00172398" w:rsidRPr="00285838" w:rsidRDefault="00172398" w:rsidP="00F813E9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263104D" w14:textId="77777777" w:rsidR="006A68B8" w:rsidRPr="006A68B8" w:rsidRDefault="006A68B8" w:rsidP="00F813E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75269F" w14:textId="77777777" w:rsidR="006A68B8" w:rsidRPr="006A68B8" w:rsidRDefault="006A68B8" w:rsidP="00F813E9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06BAB1D" w14:textId="77777777" w:rsidTr="006D7075">
        <w:trPr>
          <w:cantSplit/>
        </w:trPr>
        <w:tc>
          <w:tcPr>
            <w:tcW w:w="3617" w:type="pct"/>
          </w:tcPr>
          <w:p w14:paraId="207C17B1" w14:textId="77777777" w:rsidR="00285838" w:rsidRDefault="00285838" w:rsidP="00F813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09F05AB9" w14:textId="44D5FB9C" w:rsidR="00172398" w:rsidRPr="00285838" w:rsidRDefault="00172398" w:rsidP="00F813E9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4D50E59" w14:textId="77777777" w:rsidR="006A68B8" w:rsidRPr="006A68B8" w:rsidRDefault="006A68B8" w:rsidP="00F813E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C944D70" w14:textId="77777777" w:rsidR="006A68B8" w:rsidRPr="006A68B8" w:rsidRDefault="006A68B8" w:rsidP="00F813E9">
            <w:pPr>
              <w:spacing w:after="0"/>
              <w:rPr>
                <w:rFonts w:cstheme="minorHAnsi"/>
              </w:rPr>
            </w:pPr>
          </w:p>
        </w:tc>
      </w:tr>
    </w:tbl>
    <w:p w14:paraId="3F6AD374" w14:textId="77777777" w:rsidR="00586637" w:rsidRPr="00902A5F" w:rsidRDefault="00586637" w:rsidP="00F813E9">
      <w:pPr>
        <w:spacing w:after="0"/>
      </w:pPr>
    </w:p>
    <w:sectPr w:rsidR="00586637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7773CC" w14:textId="77777777" w:rsidR="00AE1100" w:rsidRDefault="00AE1100" w:rsidP="00A5113C">
      <w:pPr>
        <w:spacing w:after="0"/>
      </w:pPr>
      <w:r>
        <w:separator/>
      </w:r>
    </w:p>
  </w:endnote>
  <w:endnote w:type="continuationSeparator" w:id="0">
    <w:p w14:paraId="17B6E15A" w14:textId="77777777" w:rsidR="00AE1100" w:rsidRDefault="00AE1100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AF0AFF" w14:textId="77777777" w:rsidR="00AE1100" w:rsidRDefault="00AE1100" w:rsidP="00A5113C">
      <w:pPr>
        <w:spacing w:after="0"/>
      </w:pPr>
      <w:r>
        <w:separator/>
      </w:r>
    </w:p>
  </w:footnote>
  <w:footnote w:type="continuationSeparator" w:id="0">
    <w:p w14:paraId="642CBDD7" w14:textId="77777777" w:rsidR="00AE1100" w:rsidRDefault="00AE1100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gUAWQZb+iwAAAA="/>
  </w:docVars>
  <w:rsids>
    <w:rsidRoot w:val="00D77D18"/>
    <w:rsid w:val="0000459F"/>
    <w:rsid w:val="000652B6"/>
    <w:rsid w:val="00072B75"/>
    <w:rsid w:val="000B7FC0"/>
    <w:rsid w:val="000D30CF"/>
    <w:rsid w:val="001230E5"/>
    <w:rsid w:val="00132728"/>
    <w:rsid w:val="00141531"/>
    <w:rsid w:val="00172398"/>
    <w:rsid w:val="001C6C3E"/>
    <w:rsid w:val="002178B4"/>
    <w:rsid w:val="00233CE6"/>
    <w:rsid w:val="00285838"/>
    <w:rsid w:val="002946E6"/>
    <w:rsid w:val="002E08A0"/>
    <w:rsid w:val="00330247"/>
    <w:rsid w:val="00366CF4"/>
    <w:rsid w:val="003A3329"/>
    <w:rsid w:val="00403CB1"/>
    <w:rsid w:val="00422485"/>
    <w:rsid w:val="00433553"/>
    <w:rsid w:val="0043387B"/>
    <w:rsid w:val="004411A7"/>
    <w:rsid w:val="00586637"/>
    <w:rsid w:val="00597CC6"/>
    <w:rsid w:val="005A57B8"/>
    <w:rsid w:val="005C64DC"/>
    <w:rsid w:val="005D1B18"/>
    <w:rsid w:val="005E0A8C"/>
    <w:rsid w:val="005F2F1A"/>
    <w:rsid w:val="00636B2A"/>
    <w:rsid w:val="0064090B"/>
    <w:rsid w:val="0067456F"/>
    <w:rsid w:val="006A68B8"/>
    <w:rsid w:val="006B5F2A"/>
    <w:rsid w:val="006E0A87"/>
    <w:rsid w:val="00726D6E"/>
    <w:rsid w:val="0074527A"/>
    <w:rsid w:val="00752C28"/>
    <w:rsid w:val="007C5AFE"/>
    <w:rsid w:val="007C5B9B"/>
    <w:rsid w:val="007F140B"/>
    <w:rsid w:val="008145BE"/>
    <w:rsid w:val="00880BBB"/>
    <w:rsid w:val="008F4595"/>
    <w:rsid w:val="00902A5F"/>
    <w:rsid w:val="00904E76"/>
    <w:rsid w:val="009203E0"/>
    <w:rsid w:val="009431D7"/>
    <w:rsid w:val="0095746E"/>
    <w:rsid w:val="009A4305"/>
    <w:rsid w:val="00A12A9C"/>
    <w:rsid w:val="00A5113C"/>
    <w:rsid w:val="00A52490"/>
    <w:rsid w:val="00AA6510"/>
    <w:rsid w:val="00AA7C8C"/>
    <w:rsid w:val="00AC2F18"/>
    <w:rsid w:val="00AE0437"/>
    <w:rsid w:val="00AE1100"/>
    <w:rsid w:val="00AE2C6B"/>
    <w:rsid w:val="00AF5826"/>
    <w:rsid w:val="00B079EB"/>
    <w:rsid w:val="00B424BB"/>
    <w:rsid w:val="00B62751"/>
    <w:rsid w:val="00BE4E97"/>
    <w:rsid w:val="00BF6D7D"/>
    <w:rsid w:val="00C4547A"/>
    <w:rsid w:val="00C907B3"/>
    <w:rsid w:val="00CB6122"/>
    <w:rsid w:val="00D421C1"/>
    <w:rsid w:val="00D6459B"/>
    <w:rsid w:val="00D678A4"/>
    <w:rsid w:val="00D77D18"/>
    <w:rsid w:val="00DF6981"/>
    <w:rsid w:val="00E415F7"/>
    <w:rsid w:val="00E441B3"/>
    <w:rsid w:val="00EA684D"/>
    <w:rsid w:val="00EA6BBF"/>
    <w:rsid w:val="00EE01D4"/>
    <w:rsid w:val="00EF2C1D"/>
    <w:rsid w:val="00F15885"/>
    <w:rsid w:val="00F813E9"/>
    <w:rsid w:val="00F96F24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982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ut.smartcatalogiq.com/en/current/catalog/sykes-college-of-business/management/management-majo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1011</Words>
  <Characters>576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676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Management</dc:title>
  <dc:subject/>
  <dc:creator>The University of Tampa</dc:creator>
  <cp:keywords>Unofficial, Degree, Planning, Worksheet, Major, BS, in, Management, The, University, of, Tampa</cp:keywords>
  <dc:description/>
  <cp:lastModifiedBy>Asia Brown</cp:lastModifiedBy>
  <cp:revision>10</cp:revision>
  <dcterms:created xsi:type="dcterms:W3CDTF">2023-09-07T19:44:00Z</dcterms:created>
  <dcterms:modified xsi:type="dcterms:W3CDTF">2023-10-12T17:41:00Z</dcterms:modified>
  <cp:category/>
</cp:coreProperties>
</file>